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596F3" w14:textId="77777777" w:rsidR="00C82B76" w:rsidRDefault="00C82B76" w:rsidP="00C82B76">
      <w:pPr>
        <w:pStyle w:val="Heading3"/>
        <w:rPr>
          <w:rFonts w:eastAsia="Times New Roman"/>
        </w:rPr>
      </w:pPr>
    </w:p>
    <w:p w14:paraId="013CD215" w14:textId="77777777" w:rsidR="00C82B76" w:rsidRDefault="00C82B76" w:rsidP="00C82B76">
      <w:pPr>
        <w:pStyle w:val="Heading3"/>
      </w:pPr>
      <w:r>
        <w:t>Time: 1pm</w:t>
      </w:r>
    </w:p>
    <w:p w14:paraId="15540F07" w14:textId="77777777" w:rsidR="00C82B76" w:rsidRDefault="00C82B76" w:rsidP="00C82B76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54D13724" w14:textId="77777777" w:rsidR="00C82B76" w:rsidRDefault="00C82B76" w:rsidP="00C82B7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C82B76" w14:paraId="0BDD4C01" w14:textId="77777777" w:rsidTr="00B67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3D3CE0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D5548F9" w14:textId="77777777" w:rsidR="00C82B76" w:rsidRDefault="00C82B76" w:rsidP="00B676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C82B76" w14:paraId="4964E60D" w14:textId="77777777" w:rsidTr="00B67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3B98A25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FF587BB" w14:textId="77777777" w:rsidR="00C82B76" w:rsidRDefault="00C82B76" w:rsidP="00B676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C82B76" w14:paraId="15FAC4B2" w14:textId="77777777" w:rsidTr="00B676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EDA67C0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BCB0139" w14:textId="77777777" w:rsidR="00C82B76" w:rsidRDefault="00C82B76" w:rsidP="00B676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C82B76" w14:paraId="4C318BDA" w14:textId="77777777" w:rsidTr="00B67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058A419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9C3F33" w14:textId="77777777" w:rsidR="00C82B76" w:rsidRDefault="00C82B76" w:rsidP="00B676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C82B76" w14:paraId="12674112" w14:textId="77777777" w:rsidTr="00B676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3CEFBA5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98AD6D" w14:textId="77777777" w:rsidR="00C82B76" w:rsidRDefault="00C82B76" w:rsidP="00B676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3A420930" w14:textId="77777777" w:rsidR="00C82B76" w:rsidRDefault="00C82B76" w:rsidP="00B676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C82B76" w14:paraId="49EAABD3" w14:textId="77777777" w:rsidTr="00B676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E37FFB8" w14:textId="77777777" w:rsidR="00C82B76" w:rsidRDefault="00C82B76" w:rsidP="00B676FB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5A07D0" w14:textId="77777777" w:rsidR="00C82B76" w:rsidRDefault="00C82B76" w:rsidP="00B676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4ACEA1C2" w14:textId="77777777" w:rsidR="00C82B76" w:rsidRDefault="00C82B76" w:rsidP="00C82B76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74205CBA" w14:textId="165A92D7" w:rsidR="00C82B76" w:rsidRDefault="00C82B76" w:rsidP="00C82B76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>Meeting 1</w:t>
      </w:r>
      <w:r w:rsidR="007D63C6">
        <w:rPr>
          <w:rFonts w:ascii="Segoe UI Light" w:eastAsia="Times New Roman" w:hAnsi="Segoe UI Light" w:cs="Segoe UI Light"/>
        </w:rPr>
        <w:t>2</w:t>
      </w:r>
      <w:r>
        <w:rPr>
          <w:rFonts w:ascii="Segoe UI Light" w:eastAsia="Times New Roman" w:hAnsi="Segoe UI Light" w:cs="Segoe UI Light"/>
        </w:rPr>
        <w:t xml:space="preserve"> - Thursday Week Holiday Break.</w:t>
      </w:r>
    </w:p>
    <w:p w14:paraId="18922FD4" w14:textId="77777777" w:rsidR="00C82B76" w:rsidRDefault="00C82B76" w:rsidP="00C82B76"/>
    <w:p w14:paraId="3B418CFE" w14:textId="77777777" w:rsidR="00C82B76" w:rsidRDefault="00C82B76" w:rsidP="00C82B76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5CCAAFDB" w14:textId="77777777" w:rsidR="00C82B76" w:rsidRPr="009650F5" w:rsidRDefault="00C82B76" w:rsidP="00C82B76"/>
    <w:p w14:paraId="563FA91E" w14:textId="59F6A4FE" w:rsidR="00C82B76" w:rsidRDefault="00173C7D" w:rsidP="00C82B76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week we finally got the </w:t>
      </w:r>
      <w:r w:rsidR="00133D75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LED to work with the Raspberry PI and got a final view on the poster. </w:t>
      </w:r>
      <w:r w:rsidR="00586E7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George finished printing off the 3d printed brain for the seminar </w:t>
      </w:r>
      <w:r w:rsidR="001F79B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at the end of the semester. Team members now focused on finishing up the poster and getting it ready to hand in for printing. </w:t>
      </w:r>
      <w:r w:rsidR="00E4591F">
        <w:rPr>
          <w:rFonts w:ascii="Segoe UI Light" w:eastAsia="Times New Roman" w:hAnsi="Segoe UI Light" w:cs="Segoe UI Light"/>
          <w:color w:val="000000"/>
          <w:sz w:val="24"/>
          <w:szCs w:val="24"/>
        </w:rPr>
        <w:t>Also,</w:t>
      </w:r>
      <w:r w:rsidR="00D44578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bookmarkStart w:id="0" w:name="_GoBack"/>
      <w:bookmarkEnd w:id="0"/>
      <w:r w:rsidR="00D44578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work has commenced on creating a draft of the final report and updating the project to match our schedule. </w:t>
      </w:r>
    </w:p>
    <w:p w14:paraId="30543531" w14:textId="77777777" w:rsidR="001B5FBA" w:rsidRPr="003C6E38" w:rsidRDefault="001B5FBA" w:rsidP="00C82B76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</w:p>
    <w:p w14:paraId="6347B5F1" w14:textId="77777777" w:rsidR="00C82B76" w:rsidRDefault="00C82B76" w:rsidP="00C82B76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511BDAC8" w14:textId="77777777" w:rsidR="00C82B76" w:rsidRDefault="00C82B76" w:rsidP="00C82B76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Next </w:t>
      </w:r>
      <w:proofErr w:type="spellStart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>weeks</w:t>
      </w:r>
      <w:proofErr w:type="spellEnd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 Tasks:</w:t>
      </w:r>
    </w:p>
    <w:tbl>
      <w:tblPr>
        <w:tblW w:w="11220" w:type="dxa"/>
        <w:tblInd w:w="-923" w:type="dxa"/>
        <w:tblLook w:val="04A0" w:firstRow="1" w:lastRow="0" w:firstColumn="1" w:lastColumn="0" w:noHBand="0" w:noVBand="1"/>
      </w:tblPr>
      <w:tblGrid>
        <w:gridCol w:w="980"/>
        <w:gridCol w:w="6340"/>
        <w:gridCol w:w="2480"/>
        <w:gridCol w:w="1420"/>
      </w:tblGrid>
      <w:tr w:rsidR="00E4591F" w:rsidRPr="00E4591F" w14:paraId="3206E647" w14:textId="77777777" w:rsidTr="00E4591F">
        <w:trPr>
          <w:trHeight w:val="315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BADC889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4F33345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Finish up the poste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102AF84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E4591F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F141F70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10/11/2018</w:t>
            </w:r>
          </w:p>
        </w:tc>
      </w:tr>
      <w:tr w:rsidR="00E4591F" w:rsidRPr="00E4591F" w14:paraId="5B0E340C" w14:textId="77777777" w:rsidTr="00E4591F">
        <w:trPr>
          <w:trHeight w:val="315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DBCFC6C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62C91C6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Demonstrate LED driver on Human Brai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6E15143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Josh Franci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CF76C9B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10/11/2018</w:t>
            </w:r>
          </w:p>
        </w:tc>
      </w:tr>
      <w:tr w:rsidR="00E4591F" w:rsidRPr="00E4591F" w14:paraId="3E800E45" w14:textId="77777777" w:rsidTr="00E4591F">
        <w:trPr>
          <w:trHeight w:val="315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AEFA3F9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6726BB6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Work on LED driver on Raspberry pi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E9B004E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4591F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E4591F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B678C59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10/11/2018</w:t>
            </w:r>
          </w:p>
        </w:tc>
      </w:tr>
      <w:tr w:rsidR="00E4591F" w:rsidRPr="00E4591F" w14:paraId="1FEEDB1F" w14:textId="77777777" w:rsidTr="00E4591F">
        <w:trPr>
          <w:trHeight w:val="315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1B04209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1E22C5B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Implement Josh's software onto the Raspberry Pi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CCC9E24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0DB80F4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10/11/2018</w:t>
            </w:r>
          </w:p>
        </w:tc>
      </w:tr>
      <w:tr w:rsidR="00E4591F" w:rsidRPr="00E4591F" w14:paraId="0273C910" w14:textId="77777777" w:rsidTr="00E4591F">
        <w:trPr>
          <w:trHeight w:val="315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958FCDE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5E9AADC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Work on Final report and any outstanding document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04CAE71" w14:textId="77777777" w:rsidR="00E4591F" w:rsidRPr="00E4591F" w:rsidRDefault="00E4591F" w:rsidP="00E459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8CCC379" w14:textId="77777777" w:rsidR="00E4591F" w:rsidRPr="00E4591F" w:rsidRDefault="00E4591F" w:rsidP="00E459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591F">
              <w:rPr>
                <w:rFonts w:ascii="Calibri" w:eastAsia="Times New Roman" w:hAnsi="Calibri" w:cs="Calibri"/>
                <w:color w:val="000000"/>
              </w:rPr>
              <w:t>10/11/2018</w:t>
            </w:r>
          </w:p>
        </w:tc>
      </w:tr>
    </w:tbl>
    <w:p w14:paraId="5383D1FA" w14:textId="77777777" w:rsidR="00AB4795" w:rsidRDefault="00AB4795"/>
    <w:sectPr w:rsidR="00AB479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AA07B" w14:textId="77777777" w:rsidR="008D71B9" w:rsidRDefault="008D71B9" w:rsidP="007D63C6">
      <w:pPr>
        <w:spacing w:after="0" w:line="240" w:lineRule="auto"/>
      </w:pPr>
      <w:r>
        <w:separator/>
      </w:r>
    </w:p>
  </w:endnote>
  <w:endnote w:type="continuationSeparator" w:id="0">
    <w:p w14:paraId="6FA75966" w14:textId="77777777" w:rsidR="008D71B9" w:rsidRDefault="008D71B9" w:rsidP="007D63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DAECF" w14:textId="77777777" w:rsidR="008D71B9" w:rsidRDefault="008D71B9" w:rsidP="007D63C6">
      <w:pPr>
        <w:spacing w:after="0" w:line="240" w:lineRule="auto"/>
      </w:pPr>
      <w:r>
        <w:separator/>
      </w:r>
    </w:p>
  </w:footnote>
  <w:footnote w:type="continuationSeparator" w:id="0">
    <w:p w14:paraId="57D653AB" w14:textId="77777777" w:rsidR="008D71B9" w:rsidRDefault="008D71B9" w:rsidP="007D63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360"/>
    </w:tblGrid>
    <w:tr w:rsidR="007D63C6" w14:paraId="19E5181C" w14:textId="77777777" w:rsidTr="00B676FB">
      <w:trPr>
        <w:jc w:val="right"/>
      </w:trPr>
      <w:tc>
        <w:tcPr>
          <w:tcW w:w="0" w:type="auto"/>
          <w:shd w:val="clear" w:color="auto" w:fill="ED7D31" w:themeFill="accent2"/>
          <w:vAlign w:val="center"/>
          <w:hideMark/>
        </w:tcPr>
        <w:p w14:paraId="1329AA06" w14:textId="11A0C21D" w:rsidR="007D63C6" w:rsidRDefault="007D63C6" w:rsidP="007D63C6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>Meeting minutes: week 1</w:t>
          </w:r>
          <w:r>
            <w:rPr>
              <w:caps/>
              <w:color w:val="FFFFFF" w:themeColor="background1"/>
            </w:rPr>
            <w:t>2</w:t>
          </w:r>
        </w:p>
        <w:p w14:paraId="406C682B" w14:textId="77777777" w:rsidR="007D63C6" w:rsidRDefault="007D63C6" w:rsidP="007D63C6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</w:p>
      </w:tc>
    </w:tr>
  </w:tbl>
  <w:p w14:paraId="388208BB" w14:textId="77777777" w:rsidR="007D63C6" w:rsidRDefault="007D63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DQzszQ0NbY0MTFX0lEKTi0uzszPAykwrAUAj3wPOywAAAA="/>
  </w:docVars>
  <w:rsids>
    <w:rsidRoot w:val="001B47BF"/>
    <w:rsid w:val="00133D75"/>
    <w:rsid w:val="00173C7D"/>
    <w:rsid w:val="001B47BF"/>
    <w:rsid w:val="001B5FBA"/>
    <w:rsid w:val="001F79B9"/>
    <w:rsid w:val="0035637E"/>
    <w:rsid w:val="00586E79"/>
    <w:rsid w:val="007D63C6"/>
    <w:rsid w:val="008D71B9"/>
    <w:rsid w:val="00AB4795"/>
    <w:rsid w:val="00C82B76"/>
    <w:rsid w:val="00D44578"/>
    <w:rsid w:val="00E45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3E860"/>
  <w15:chartTrackingRefBased/>
  <w15:docId w15:val="{255487D4-4371-4A6F-840C-6BD92C725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2B7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2B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2B76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82B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2B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C82B76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7D6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3C6"/>
  </w:style>
  <w:style w:type="paragraph" w:styleId="Footer">
    <w:name w:val="footer"/>
    <w:basedOn w:val="Normal"/>
    <w:link w:val="FooterChar"/>
    <w:uiPriority w:val="99"/>
    <w:unhideWhenUsed/>
    <w:rsid w:val="007D63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2</cp:revision>
  <dcterms:created xsi:type="dcterms:W3CDTF">2018-10-11T03:21:00Z</dcterms:created>
  <dcterms:modified xsi:type="dcterms:W3CDTF">2018-10-11T03:33:00Z</dcterms:modified>
</cp:coreProperties>
</file>